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.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 แล้วเขาก็ออกไปแล้ว เอาตัวไปกักแล้ว และที่ตรงนั้นตกค้างอยู่นี่เดี๋ยวจะไปแพร่เชื้อให้คนอื่นอีก เชื้อจะนานที่สุดเท่าไร // เชื้ออยู่ได้นานที่สุด คือ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 พื้นที่นั้นไม่ได้มีพื้นที่หลงเหลือสวัสดีต้า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 เต็มที่เลย 25 ชั่วโมงนะ อย่าไม่ยุ่งกับมันนะ ยังตายครับ // ตายของมันเองไม่ต้องกังวลถึงขนาด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 ถ้าเพื่อความมั่นใจล้างมือ มีระยห่างพวกแรงงานต่างด้าวไม่ค่อยปิดแมสกันเลยนะครับ อันนี้ก็คือ ก็ฝากย้ำเตือนนายจ้างหน่อยที่ดูแลนะคะ ของช่องเราก็ยังเห็น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ก็คงจะไม่สะดวก แต่ทีนี้เป็นความรับผิดชอ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ฝากนายจ้างที่ดูแลเรื่องนี้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ให้แรงงานทุกคนล่ะ ไม่ว่าชาติไหน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 ปรับไม่เกิน 20,000 บาท น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 คุณสถิตย์นะครับ เวลาเขียนพินัยกรรม</w:t>
      </w:r>
    </w:p>
    <w:p>
      <w:pPr>
        <w:pStyle w:val="BodyText"/>
      </w:pPr>
      <w:r>
        <w:t xml:space="preserve">[ภาษาต่างประเทศ] ยกทรัพย์สินให้ใคร มีพยานด้วยก็ดีนะครับ // พินัยกรรมนี่ มันมีการเขียนเองทั้งฉบับเซ็นต์ ไม่ต้องมีคนเซ็นต์เป็นพยานนะครับ ไม่ผิดนะครับ ถ้าคุณเขียนผิด ขีดฆ่าคุณจะมีปัญหาเป็นโมฆะได้ ถูกคัดค้านได้5555555555555555// เขียนพินัยกรรมต้องเขียนเองทั้งฉบับ5555555555555555 ไม่สามารถพิมพ์ลายนิ้วมือ</w:t>
      </w:r>
    </w:p>
    <w:p>
      <w:pPr>
        <w:pStyle w:val="BodyText"/>
      </w:pPr>
      <w:r>
        <w:t xml:space="preserve">[เสียงหัวเราะ] 5555555555555555 พิมพ์ พิมพ์ทั้งหมดด้วยคอมฯ// นะครับ อันนี้พิมพ์ลายนิ้วมือได้ แต่ต้องมีพยาน 2 คนต้องมีพยาน ต้องอยู่ต่อหน้า 5555555555555555555555555555555555555555555555555555555555555555555555555555555555555555555555555555555555555555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ตัวเองไม่ต้องมีพยานแต่อย่าให้ผิดนะครับ ถ้าผิดนี่ ต้องขีดฆ่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555555555555555555555555555555555555555555555555555555555555555555555555555555555555555555555555// เพราะว่าถ้าผิดไม่มีใครมาโต้แย้ง ผิดไม่ได้ ถ้าผิดต้องขีด แล้วเซ็นต์กำกับว่าเซ็นต์ตั้งแต่ตอนไหน เดี๋ยวมันจะมีปัญหาได้ คุยกันเรื่องหน้ากากนะครับ ก็คือว่าจังหวัดที่เขาประกาศว่าใครไม่สวมหน้ากาก ถ้าใครไม่สวมหน้ากาก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5555555555555555555555555555555555555555555555555555555555555555โทษปรับไม่เกิน 20,000 บาทถามว่าถ้าเขาถูกฟ้อง ถูกร้อง5555555555555555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ตรวจเจอนี่ เขาจะส่งฟ้องศาลแขวงนะครับ อย่างที่สุราษฎร์เหลือ 2,000 เอาเป็นบรรทัดฐานคุณคุณาพจน์ อยู่ศรีสเกอย่างจริงจัง สำหรับผู้ติดเชื้อ COVIDและปิดบังข้อมูล และคนที่ยังจัดงานต่าง ๆ อยู่จากงานที่เป็นประเด็นสำคัญ ล่าสุดสงขลา 5555555555555555 55555555555555555555555555555555555555555555555555555555555555555555555555555555555555555555555555555555555555555555555555555555555555555555555555555555555555555555555555555555555555555555555555555555555555555555555555555555555555555555555555555555555555555555555555555555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ไปเช่าภูวิลลากันไม่รู้ว่าผิด // คือมันหมด ต้องฟ้องให้เป็นตัวอย่าง // บอกว่าไม่รู้มันผิด ต้องดำเนินการนะครับ ไม่อย่างนั้นหลายพื้นที่หลายพื้นที่ก็จะเดือดร้อนไป เพราะว่ามีคนรวมกลุ่มแบบนี้เรื่องของบทลงโทษ…// แจ้งคุณวารีนิดหนึ่งนะครับ ถ้ามีผู้ติดเชื้อต้องแจ้งให้เจ้าหน้าที่รับตัวแล้วกักตัว เพราะว่าตามกฎหมายคนติดเชื้อแต่ที่ปัญหา ที่เราส่งกันไม่ได้ตอนนี้นี่คือเรื่องหนึ่งนะ2048 เราให้ความสำคัญเพราะว่าจะมีรายละเอียดที่แถลงการของ ศบค.เพราะฉะนั้นนี่ ถึงแม้ตอนนี้ตัวเลขออกมาก่อนแต่ผมก็อยากให้คุณผู้ชมนี่ให้ความสัมคด้วย เพราะว่าให้แถลงจาก ศบค.ตรงนั้น แล้วรายละเอียดแนวโน้มเขาจะออกมาเขาจะได้วิเคราะห์ตัวเลขให้เราฟังด้วยกันนะครับ แถลง 2 วันนี้เหนื่อยต้องให้กำลังใจนะครับ พวกพี่น้อยประชาชนด้วยนะครับ ว่าให้กำลังใจหมอด้วยนะครับ คือ หมอไม่ได้ต้องการความเห็นใจ แต่หมอต้องการความความเข้าใจ คือ เราพบเชื้อโควิดครั้งแรกนี่ วันที่ 8 มกรควบคุมโรคออกมาก่อนมีการควบคุมโรค// ครับ // โรคไวรัสชนิดหนึ่งนะครับ เมื่อวันที่ 3 มกราคม 2563 เพราะฉะนั้นวันที่ 3 มกราคม ปี2563 คือหลังปีใหม่ 2562ได้ 3 วัน เขาสั่งคำสั่งนี้ออกมา เขายังทำงานนี้ไม่เลิกนอกนั้นทำงานหมด เพราะตอนนี้หมอเหนื่อยมาก พยาบาลเหนื่อยมากทุกคนเหนื่อยหมด ไม่มีใครไม่เหนื่อยแล้วถ้าเราจะมีความเข้าใจว่า วันนี้มีคนที่ค้างอยู่ที่บ้านไหม มีครับ ร้อนใจครับ ได้รับมาแล้วเขาจะจัดสรรเตียงให้ได้ไหม ร้อนไหมครับ // ร้อนมาก // เขาก็ร้อนใจเหมือนกันร้อนใจกันหมดเลยในนาทีนี้นะ เพราะฉะนั้น ถ้าไม่ป่วยให้ดีนะครับ ถ้าเราติดเชื้อ ให้เราประคัตัวเองให้ดีที่สุด รอเวลาที่รถจะมารับ อย่างไรเขาก็ต้องมารับเขาก็ต้องมารับนะครับ // ครับ //ผมอยากให้เข้าใจกันตรงนี้นะครับ คือทุกคนทุกฝ่ายนี่ครับ นายกเอง ก็เครียดทอด ๆ ในขณะที่ข้างล่างก็ดันขึ้น ๆ ชาวบ้านไม่ได้เตียง// ใช่ // เห็นไหม มันเป็นการกระแสกดดัน ทีนี้เราเป็นประชาชนอยู่ตรงกลาให้กำลังใจเจ้าหน้าที่ เราเป็นสื่อแล้วก็มาด่า ๆ มันไม่มีประโยชน์ครับ สิ่งสำคัญอย่าทำให้ตัวเองติดเชื้อเพิ่มภาระจริง ๆ คุณ…ควรจะเลื่อนไปไหมครับ ใด ๆ เลยถ้าเป็นอย่างนี้ครับ ถ้าท่านจัดกันเล็ก ๆ // ครับ // แต่ถ้าจะต้องเชิญแขกเหรื่อยังมีความเสี่ยงอยู่ครับ // เสี่ยงอยู่ครับ //เพราะว่าตัวเลขเราไม่รู้ คืออย่างนี้เราจะตัดสินใจไม่ได้คุณอย่างเพิ่งตัดสินใจตรงนี้ว่ามันจะได้หรือไม่ได้หลังวันที่ 30 เมษายน // ครับ //ดูว่าตัวเลขนี่มันออกมาหมดหรือยัง พิธีกรบอกไม่ได้แต่งพิธีกรแนะนำไปก่อน แต่งกันเล็ก ๆ เดี๋ยวนี้น่ารักดีนะแล้วก็มาแต่งอีกทีหนึ่ง // อยากทราบอาการป่วยของน้าค่อมค่ะ ตอนนี้ย้านโรงพยายไปที่ รามาฯ เรียบร้อย เนื่องจากโรงพยาบาลที่ท่านรักษาอยู่ ไม่มีเรื่องของการช่วยหายใจก็เลยย้ายไปที่รามาฯ นะครับ ตอนนี้ก็เข้ากระบวนการรักษานะครับ เราก็ให้กำลังใจอย่างเต็มที่ ผู้ป่วยทุกคนหรือว่าเป็นคนที่อยู่ในกระแส ทุกคนควรได้รับที่ดีได้รับกำลังใจคนไทยทั้งประเทศเหมือนกันนะครับ จะรกศาล คืออย่างนี้ครับ เข้าจะป้องปรามมากกว่าครับ ป้องปราม ถ้าใครฝ่าฝืนจะบอกว่าคดีรกศาลไม่ได้ไม่เคารพกฎเกณฑ์ควบจะปล่อยให้มาเดินอย่างนั้นหรือครับ ต้องจับมาจัดการ // ผมว่าง่ายครับ มัดรวมกันไม่ลำบากนะครับ เพราะพิสูจน์กันในศาลไม่ยากนะครับ หลาย ๆ เคสนะครับ ทีมงานรับไปแล้วก็พยายามจะเร่งให้ไวที่สุด ย้ำกันอีกทีครับ หรือว่าเป็นลักขั้นตอนใครช่องทางให้ถึงผู้ใหญ๋ ให้รู้ว่าคุณหมอจเดจรับจากผมนะผมโทร. ไปถามรพ. ท่านหนึ่ง พี่หนอมเป็นอย่างไรสบายดีไหม สบายด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V.1</dc:title>
  <dc:creator/>
  <cp:keywords/>
  <dcterms:created xsi:type="dcterms:W3CDTF">2023-03-07T17:42:06Z</dcterms:created>
  <dcterms:modified xsi:type="dcterms:W3CDTF">2023-03-07T17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มีนาคม 2566 เวลา 15.40 น.</vt:lpwstr>
  </property>
  <property fmtid="{D5CDD505-2E9C-101B-9397-08002B2CF9AE}" pid="3" name="subtitle">
    <vt:lpwstr/>
  </property>
</Properties>
</file>